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063AF7" w14:textId="591D4607" w:rsidR="00D7733A" w:rsidRDefault="00384CC1" w:rsidP="00384CC1">
      <w:pPr>
        <w:jc w:val="center"/>
        <w:rPr>
          <w:b/>
          <w:bCs/>
          <w:sz w:val="28"/>
          <w:szCs w:val="28"/>
        </w:rPr>
      </w:pPr>
      <w:r w:rsidRPr="00384CC1">
        <w:rPr>
          <w:b/>
          <w:bCs/>
          <w:sz w:val="28"/>
          <w:szCs w:val="28"/>
        </w:rPr>
        <w:t>Sem VI</w:t>
      </w:r>
      <w:r w:rsidR="00271CF2">
        <w:rPr>
          <w:b/>
          <w:bCs/>
          <w:sz w:val="28"/>
          <w:szCs w:val="28"/>
        </w:rPr>
        <w:t xml:space="preserve"> (CC-14: Contemporary Issues in India)</w:t>
      </w:r>
    </w:p>
    <w:p w14:paraId="53145308" w14:textId="54725174" w:rsidR="003A3935" w:rsidRPr="00384CC1" w:rsidRDefault="003A3935" w:rsidP="00384CC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YouTube Video Links</w:t>
      </w:r>
    </w:p>
    <w:p w14:paraId="472E4295" w14:textId="54BD2019" w:rsidR="00384CC1" w:rsidRPr="00384CC1" w:rsidRDefault="00384CC1">
      <w:pPr>
        <w:rPr>
          <w:b/>
          <w:bCs/>
          <w:sz w:val="28"/>
          <w:szCs w:val="28"/>
        </w:rPr>
      </w:pPr>
    </w:p>
    <w:p w14:paraId="76855458" w14:textId="7E69491F" w:rsidR="00384CC1" w:rsidRPr="00384CC1" w:rsidRDefault="00384CC1">
      <w:pPr>
        <w:rPr>
          <w:b/>
          <w:bCs/>
          <w:sz w:val="28"/>
          <w:szCs w:val="28"/>
        </w:rPr>
      </w:pPr>
      <w:r w:rsidRPr="00384CC1">
        <w:rPr>
          <w:b/>
          <w:bCs/>
          <w:sz w:val="28"/>
          <w:szCs w:val="28"/>
        </w:rPr>
        <w:t>Caste System:</w:t>
      </w:r>
    </w:p>
    <w:p w14:paraId="28273867" w14:textId="37F4B707" w:rsidR="00384CC1" w:rsidRDefault="005B23BA">
      <w:pPr>
        <w:rPr>
          <w:sz w:val="24"/>
          <w:szCs w:val="24"/>
        </w:rPr>
      </w:pPr>
      <w:hyperlink r:id="rId4" w:history="1">
        <w:r w:rsidR="00384CC1" w:rsidRPr="00692C6C">
          <w:rPr>
            <w:rStyle w:val="Hyperlink"/>
            <w:sz w:val="24"/>
            <w:szCs w:val="24"/>
          </w:rPr>
          <w:t>https://www.youtube.com/watch?v=Ui0z6ceY2H8</w:t>
        </w:r>
      </w:hyperlink>
    </w:p>
    <w:p w14:paraId="44F349FA" w14:textId="421E6B7F" w:rsidR="00384CC1" w:rsidRDefault="00384CC1">
      <w:pPr>
        <w:rPr>
          <w:sz w:val="24"/>
          <w:szCs w:val="24"/>
        </w:rPr>
      </w:pPr>
    </w:p>
    <w:p w14:paraId="240ECCD1" w14:textId="7B4C6CD8" w:rsidR="00384CC1" w:rsidRDefault="00384CC1">
      <w:pPr>
        <w:rPr>
          <w:sz w:val="24"/>
          <w:szCs w:val="24"/>
        </w:rPr>
      </w:pPr>
    </w:p>
    <w:p w14:paraId="3DF8822C" w14:textId="5A7B2170" w:rsidR="008967CA" w:rsidRPr="008967CA" w:rsidRDefault="008967CA">
      <w:pPr>
        <w:rPr>
          <w:b/>
          <w:bCs/>
          <w:sz w:val="28"/>
          <w:szCs w:val="28"/>
        </w:rPr>
      </w:pPr>
      <w:r w:rsidRPr="008967CA">
        <w:rPr>
          <w:b/>
          <w:bCs/>
          <w:sz w:val="28"/>
          <w:szCs w:val="28"/>
        </w:rPr>
        <w:t>Violence against Women</w:t>
      </w:r>
    </w:p>
    <w:p w14:paraId="6E99B7AC" w14:textId="43275569" w:rsidR="008967CA" w:rsidRDefault="005B23BA">
      <w:pPr>
        <w:rPr>
          <w:sz w:val="24"/>
          <w:szCs w:val="24"/>
        </w:rPr>
      </w:pPr>
      <w:hyperlink r:id="rId5" w:history="1">
        <w:r w:rsidR="008967CA" w:rsidRPr="00692C6C">
          <w:rPr>
            <w:rStyle w:val="Hyperlink"/>
            <w:sz w:val="24"/>
            <w:szCs w:val="24"/>
          </w:rPr>
          <w:t>https://www.youtube.com/watch?v=sp1GeVOAAiw</w:t>
        </w:r>
      </w:hyperlink>
    </w:p>
    <w:p w14:paraId="6F5F8E7E" w14:textId="57047363" w:rsidR="008967CA" w:rsidRDefault="008967CA">
      <w:pPr>
        <w:rPr>
          <w:sz w:val="24"/>
          <w:szCs w:val="24"/>
        </w:rPr>
      </w:pPr>
    </w:p>
    <w:p w14:paraId="60CB796D" w14:textId="655CBF3B" w:rsidR="008967CA" w:rsidRDefault="005B23BA">
      <w:pPr>
        <w:rPr>
          <w:sz w:val="24"/>
          <w:szCs w:val="24"/>
        </w:rPr>
      </w:pPr>
      <w:hyperlink r:id="rId6" w:history="1">
        <w:r w:rsidR="006D3B21" w:rsidRPr="00692C6C">
          <w:rPr>
            <w:rStyle w:val="Hyperlink"/>
            <w:sz w:val="24"/>
            <w:szCs w:val="24"/>
          </w:rPr>
          <w:t>https://www.youtube.com/watch?v=gqQQ9RqwO3o</w:t>
        </w:r>
      </w:hyperlink>
    </w:p>
    <w:p w14:paraId="6E8C104F" w14:textId="322115FF" w:rsidR="006D3B21" w:rsidRDefault="006D3B21">
      <w:pPr>
        <w:rPr>
          <w:sz w:val="24"/>
          <w:szCs w:val="24"/>
        </w:rPr>
      </w:pPr>
    </w:p>
    <w:p w14:paraId="3A55B021" w14:textId="0C1C564B" w:rsidR="006D3B21" w:rsidRDefault="005B23BA">
      <w:pPr>
        <w:rPr>
          <w:sz w:val="24"/>
          <w:szCs w:val="24"/>
        </w:rPr>
      </w:pPr>
      <w:hyperlink r:id="rId7" w:history="1">
        <w:r w:rsidR="00A250C7" w:rsidRPr="00692C6C">
          <w:rPr>
            <w:rStyle w:val="Hyperlink"/>
            <w:sz w:val="24"/>
            <w:szCs w:val="24"/>
          </w:rPr>
          <w:t>https://www.youtube.com/watch?v=-9TxPdB3wIQ</w:t>
        </w:r>
      </w:hyperlink>
    </w:p>
    <w:p w14:paraId="31ECBE44" w14:textId="3627255B" w:rsidR="00A250C7" w:rsidRDefault="00A250C7">
      <w:pPr>
        <w:rPr>
          <w:sz w:val="24"/>
          <w:szCs w:val="24"/>
        </w:rPr>
      </w:pPr>
    </w:p>
    <w:p w14:paraId="16D0F10C" w14:textId="73F3F632" w:rsidR="00A250C7" w:rsidRPr="008150F6" w:rsidRDefault="00C16497">
      <w:pPr>
        <w:rPr>
          <w:b/>
          <w:bCs/>
          <w:sz w:val="28"/>
          <w:szCs w:val="28"/>
        </w:rPr>
      </w:pPr>
      <w:r w:rsidRPr="008150F6">
        <w:rPr>
          <w:b/>
          <w:bCs/>
          <w:sz w:val="28"/>
          <w:szCs w:val="28"/>
        </w:rPr>
        <w:t>Secularism in India</w:t>
      </w:r>
    </w:p>
    <w:p w14:paraId="7138D70B" w14:textId="7A83AC21" w:rsidR="00C16497" w:rsidRDefault="005B23BA">
      <w:pPr>
        <w:rPr>
          <w:sz w:val="24"/>
          <w:szCs w:val="24"/>
        </w:rPr>
      </w:pPr>
      <w:hyperlink r:id="rId8" w:history="1">
        <w:r w:rsidR="00C16497" w:rsidRPr="00692C6C">
          <w:rPr>
            <w:rStyle w:val="Hyperlink"/>
            <w:sz w:val="24"/>
            <w:szCs w:val="24"/>
          </w:rPr>
          <w:t>https://www.youtube.com/watch?v=w7W0NjDHLPw</w:t>
        </w:r>
      </w:hyperlink>
    </w:p>
    <w:p w14:paraId="09121DC2" w14:textId="286F72B0" w:rsidR="00C16497" w:rsidRDefault="00C16497">
      <w:pPr>
        <w:rPr>
          <w:sz w:val="24"/>
          <w:szCs w:val="24"/>
        </w:rPr>
      </w:pPr>
    </w:p>
    <w:p w14:paraId="568F97C9" w14:textId="63C76F91" w:rsidR="00C16497" w:rsidRDefault="005B23BA">
      <w:pPr>
        <w:rPr>
          <w:sz w:val="24"/>
          <w:szCs w:val="24"/>
        </w:rPr>
      </w:pPr>
      <w:hyperlink r:id="rId9" w:history="1">
        <w:r w:rsidR="005614F4" w:rsidRPr="00692C6C">
          <w:rPr>
            <w:rStyle w:val="Hyperlink"/>
            <w:sz w:val="24"/>
            <w:szCs w:val="24"/>
          </w:rPr>
          <w:t>https://www.youtube.com/watch?v=imrlOHp63LM</w:t>
        </w:r>
      </w:hyperlink>
    </w:p>
    <w:p w14:paraId="5310EB7D" w14:textId="751007F5" w:rsidR="005614F4" w:rsidRDefault="005614F4">
      <w:pPr>
        <w:rPr>
          <w:sz w:val="24"/>
          <w:szCs w:val="24"/>
        </w:rPr>
      </w:pPr>
    </w:p>
    <w:p w14:paraId="030E2CA2" w14:textId="4AB96228" w:rsidR="005614F4" w:rsidRDefault="005B23BA">
      <w:pPr>
        <w:rPr>
          <w:sz w:val="24"/>
          <w:szCs w:val="24"/>
        </w:rPr>
      </w:pPr>
      <w:hyperlink r:id="rId10" w:history="1">
        <w:r w:rsidR="006F21EC" w:rsidRPr="00692C6C">
          <w:rPr>
            <w:rStyle w:val="Hyperlink"/>
            <w:sz w:val="24"/>
            <w:szCs w:val="24"/>
          </w:rPr>
          <w:t>https://www.youtube.com/watch?v=73Z-NNTIRgk</w:t>
        </w:r>
      </w:hyperlink>
    </w:p>
    <w:p w14:paraId="4604F5C6" w14:textId="44F7779E" w:rsidR="006F21EC" w:rsidRDefault="006F21EC">
      <w:pPr>
        <w:rPr>
          <w:sz w:val="24"/>
          <w:szCs w:val="24"/>
        </w:rPr>
      </w:pPr>
    </w:p>
    <w:p w14:paraId="64B4AF21" w14:textId="6E326E61" w:rsidR="006F21EC" w:rsidRPr="008150F6" w:rsidRDefault="00F63F63">
      <w:pPr>
        <w:rPr>
          <w:b/>
          <w:bCs/>
          <w:sz w:val="28"/>
          <w:szCs w:val="28"/>
        </w:rPr>
      </w:pPr>
      <w:r w:rsidRPr="008150F6">
        <w:rPr>
          <w:b/>
          <w:bCs/>
          <w:sz w:val="28"/>
          <w:szCs w:val="28"/>
        </w:rPr>
        <w:t>Poverty and Inequality</w:t>
      </w:r>
    </w:p>
    <w:p w14:paraId="1FC167C4" w14:textId="7E86E2BE" w:rsidR="00F63F63" w:rsidRDefault="005B23BA">
      <w:pPr>
        <w:rPr>
          <w:sz w:val="24"/>
          <w:szCs w:val="24"/>
        </w:rPr>
      </w:pPr>
      <w:hyperlink r:id="rId11" w:history="1">
        <w:r w:rsidR="00F63F63" w:rsidRPr="00692C6C">
          <w:rPr>
            <w:rStyle w:val="Hyperlink"/>
            <w:sz w:val="24"/>
            <w:szCs w:val="24"/>
          </w:rPr>
          <w:t>https://www.youtube.com/watch?v=UNOfcBVN2cQ</w:t>
        </w:r>
      </w:hyperlink>
    </w:p>
    <w:p w14:paraId="17B59195" w14:textId="2B9EACAA" w:rsidR="008150F6" w:rsidRDefault="008150F6">
      <w:pPr>
        <w:rPr>
          <w:sz w:val="24"/>
          <w:szCs w:val="24"/>
        </w:rPr>
      </w:pPr>
    </w:p>
    <w:p w14:paraId="0152BDB1" w14:textId="7D9E3E33" w:rsidR="008150F6" w:rsidRDefault="005B23BA">
      <w:pPr>
        <w:rPr>
          <w:sz w:val="24"/>
          <w:szCs w:val="24"/>
        </w:rPr>
      </w:pPr>
      <w:hyperlink r:id="rId12" w:history="1">
        <w:r w:rsidR="00D66FA4" w:rsidRPr="00692C6C">
          <w:rPr>
            <w:rStyle w:val="Hyperlink"/>
            <w:sz w:val="24"/>
            <w:szCs w:val="24"/>
          </w:rPr>
          <w:t>https://www.youtube.com/watch?v=62YiueITlAI</w:t>
        </w:r>
      </w:hyperlink>
    </w:p>
    <w:p w14:paraId="14B7AF58" w14:textId="3AC52D81" w:rsidR="00D66FA4" w:rsidRDefault="00D66FA4">
      <w:pPr>
        <w:rPr>
          <w:sz w:val="24"/>
          <w:szCs w:val="24"/>
        </w:rPr>
      </w:pPr>
    </w:p>
    <w:p w14:paraId="396F74D2" w14:textId="77777777" w:rsidR="00D66FA4" w:rsidRDefault="00D66FA4">
      <w:pPr>
        <w:rPr>
          <w:sz w:val="24"/>
          <w:szCs w:val="24"/>
        </w:rPr>
      </w:pPr>
    </w:p>
    <w:p w14:paraId="2E6FFB94" w14:textId="77777777" w:rsidR="00F63F63" w:rsidRPr="00384CC1" w:rsidRDefault="00F63F63">
      <w:pPr>
        <w:rPr>
          <w:sz w:val="24"/>
          <w:szCs w:val="24"/>
        </w:rPr>
      </w:pPr>
      <w:bookmarkStart w:id="0" w:name="_GoBack"/>
      <w:bookmarkEnd w:id="0"/>
    </w:p>
    <w:sectPr w:rsidR="00F63F63" w:rsidRPr="00384C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tjQwMbA0N7E0MbJQ0lEKTi0uzszPAykwrAUA7WyVpywAAAA="/>
  </w:docVars>
  <w:rsids>
    <w:rsidRoot w:val="000F0200"/>
    <w:rsid w:val="000F0200"/>
    <w:rsid w:val="00271CF2"/>
    <w:rsid w:val="00384CC1"/>
    <w:rsid w:val="003A3935"/>
    <w:rsid w:val="005614F4"/>
    <w:rsid w:val="005B23BA"/>
    <w:rsid w:val="006D3B21"/>
    <w:rsid w:val="006F21EC"/>
    <w:rsid w:val="008150F6"/>
    <w:rsid w:val="008967CA"/>
    <w:rsid w:val="00A250C7"/>
    <w:rsid w:val="00C16497"/>
    <w:rsid w:val="00D66FA4"/>
    <w:rsid w:val="00D7733A"/>
    <w:rsid w:val="00F6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55B95"/>
  <w15:chartTrackingRefBased/>
  <w15:docId w15:val="{59F275A1-CA96-4C6D-8A01-E8F799168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4C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4C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w7W0NjDHLPw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-9TxPdB3wIQ" TargetMode="External"/><Relationship Id="rId12" Type="http://schemas.openxmlformats.org/officeDocument/2006/relationships/hyperlink" Target="https://www.youtube.com/watch?v=62YiueITlA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gqQQ9RqwO3o" TargetMode="External"/><Relationship Id="rId11" Type="http://schemas.openxmlformats.org/officeDocument/2006/relationships/hyperlink" Target="https://www.youtube.com/watch?v=UNOfcBVN2cQ" TargetMode="External"/><Relationship Id="rId5" Type="http://schemas.openxmlformats.org/officeDocument/2006/relationships/hyperlink" Target="https://www.youtube.com/watch?v=sp1GeVOAAiw" TargetMode="External"/><Relationship Id="rId10" Type="http://schemas.openxmlformats.org/officeDocument/2006/relationships/hyperlink" Target="https://www.youtube.com/watch?v=73Z-NNTIRgk" TargetMode="External"/><Relationship Id="rId4" Type="http://schemas.openxmlformats.org/officeDocument/2006/relationships/hyperlink" Target="https://www.youtube.com/watch?v=Ui0z6ceY2H8" TargetMode="External"/><Relationship Id="rId9" Type="http://schemas.openxmlformats.org/officeDocument/2006/relationships/hyperlink" Target="https://www.youtube.com/watch?v=imrlOHp63L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63</Words>
  <Characters>931</Characters>
  <Application>Microsoft Office Word</Application>
  <DocSecurity>0</DocSecurity>
  <Lines>7</Lines>
  <Paragraphs>2</Paragraphs>
  <ScaleCrop>false</ScaleCrop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.hwl@gmail.com</dc:creator>
  <cp:keywords/>
  <dc:description/>
  <cp:lastModifiedBy>sumit.hwl@gmail.com</cp:lastModifiedBy>
  <cp:revision>14</cp:revision>
  <dcterms:created xsi:type="dcterms:W3CDTF">2020-04-05T05:43:00Z</dcterms:created>
  <dcterms:modified xsi:type="dcterms:W3CDTF">2020-04-06T06:05:00Z</dcterms:modified>
</cp:coreProperties>
</file>